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a9a21d5360ef99245b11c2f8188987a62ff21e6"/>
    <w:p>
      <w:pPr>
        <w:pStyle w:val="Heading1"/>
      </w:pPr>
      <w:r>
        <w:t xml:space="preserve">Cover Letter for Tailor Position in United Kingdom Birmingham</w:t>
      </w:r>
    </w:p>
    <w:p>
      <w:pPr>
        <w:pStyle w:val="FirstParagraph"/>
      </w:pPr>
      <w:r>
        <w:rPr>
          <w:bCs/>
          <w:b/>
        </w:rPr>
        <w:t xml:space="preserve">Dear Hiring Manager,</w:t>
      </w:r>
    </w:p>
    <w:p>
      <w:pPr>
        <w:pStyle w:val="BodyText"/>
      </w:pPr>
      <w:r>
        <w:t xml:space="preserve">I am writing to express my sincere interest in the Tailor position at your esteemed establishment in United Kingdom Birmingham. As a dedicated and skilled professional with a passion for craftsmanship, I am eager to bring my expertise in garment alteration, custom tailoring, and attention to detail to contribute to your team’s success. This Cover Letter serves as an introduction to my qualifications and my enthusiasm for joining your organization in one of the UK’s most vibrant cities.</w:t>
      </w:r>
    </w:p>
    <w:p>
      <w:pPr>
        <w:pStyle w:val="BodyText"/>
      </w:pPr>
      <w:r>
        <w:t xml:space="preserve">With over [X years] of experience in the textile and fashion industry, I have honed my ability to create bespoke garments that reflect both individuality and precision. My journey as a Tailor has been shaped by a deep respect for traditional techniques combined with an understanding of modern trends, particularly within the dynamic market of United Kingdom Birmingham. This city, known for its rich cultural heritage and thriving fashion scene, offers a unique opportunity to blend timeless craftsmanship with contemporary innovation—a philosophy I am committed to embodying in my work.</w:t>
      </w:r>
    </w:p>
    <w:p>
      <w:pPr>
        <w:pStyle w:val="BodyText"/>
      </w:pPr>
      <w:r>
        <w:t xml:space="preserve">As a Tailor in United Kingdom Birmingham, I understand the importance of adapting to the specific needs of clients while maintaining the highest standards of quality. Whether it is altering a wedding dress, tailoring a suit for a professional setting, or creating custom uniforms for local businesses, I approach each project with care and creativity. My ability to listen to client preferences and translate them into tailored solutions has been a cornerstone of my career. In United Kingdom Birmingham, where diversity in style and culture is celebrated, this skill is particularly valuable.</w:t>
      </w:r>
    </w:p>
    <w:p>
      <w:pPr>
        <w:pStyle w:val="BodyText"/>
      </w:pPr>
      <w:r>
        <w:t xml:space="preserve">One of the key aspects that draws me to this role is the opportunity to work within a community that values craftsmanship. Birmingham has long been a hub for textile manufacturing and fashion innovation, and I am inspired by the city’s legacy of excellence. I have followed your establishment’s reputation for delivering exceptional service and attention to detail, which aligns perfectly with my own professional ethos. As a Tailor in United Kingdom Birmingham, I am eager to contribute to this legacy while supporting the local economy through personalized, high-quality work.</w:t>
      </w:r>
    </w:p>
    <w:p>
      <w:pPr>
        <w:pStyle w:val="BodyText"/>
      </w:pPr>
      <w:r>
        <w:t xml:space="preserve">My technical skills include mastering the use of traditional tools such as sewing machines, hand-stitching techniques, and fabric analysis. I am also proficient in understanding different types of textiles and their care requirements, ensuring that each garment not only looks stunning but also maintains its integrity over time. In the context of United Kingdom Birmingham’s climate and lifestyle, this knowledge is essential for creating durable, weather-appropriate clothing that meets the needs of a diverse clientele.</w:t>
      </w:r>
    </w:p>
    <w:p>
      <w:pPr>
        <w:pStyle w:val="BodyText"/>
      </w:pPr>
      <w:r>
        <w:t xml:space="preserve">Moreover, I am well-versed in the latest trends in men’s and women’s fashion, which allows me to offer innovative solutions while respecting classic tailoring principles. In a city like Birmingham, where both traditional and avant-garde styles coexist, this balance is critical. Whether it is adjusting a vintage suit for a modern silhouette or creating an original design that reflects current fashion movements, I am equipped to deliver results that exceed expectations.</w:t>
      </w:r>
    </w:p>
    <w:p>
      <w:pPr>
        <w:pStyle w:val="BodyText"/>
      </w:pPr>
      <w:r>
        <w:t xml:space="preserve">What sets me apart as a Tailor is my unwavering commitment to customer satisfaction. I believe that every garment tells a story, and my role is to ensure that story is told with precision and care. In the United Kingdom Birmingham market, where clients often seek personalized service, this approach fosters long-term relationships and repeat business. My ability to build trust through open communication and transparency has been a key factor in my success as a Tailor.</w:t>
      </w:r>
    </w:p>
    <w:p>
      <w:pPr>
        <w:pStyle w:val="BodyText"/>
      </w:pPr>
      <w:r>
        <w:t xml:space="preserve">In addition to my technical expertise, I bring strong organizational skills and the ability to work efficiently under pressure. As a Tailor in United Kingdom Birmingham, I understand the importance of meeting deadlines without compromising quality. This is especially relevant in a fast-paced environment where clients may require urgent alterations or custom pieces for special events. My proactive approach ensures that every project is completed on time while maintaining the highest standards.</w:t>
      </w:r>
    </w:p>
    <w:p>
      <w:pPr>
        <w:pStyle w:val="BodyText"/>
      </w:pPr>
      <w:r>
        <w:t xml:space="preserve">I am also deeply committed to continuous learning and professional development. The fashion industry is ever-evolving, and I regularly seek opportunities to expand my knowledge through workshops, online courses, and collaborations with other artisans. This dedication allows me to stay ahead of emerging trends and techniques, ensuring that my work remains relevant and innovative in the context of United Kingdom Birmingham’s competitive market.</w:t>
      </w:r>
    </w:p>
    <w:p>
      <w:pPr>
        <w:pStyle w:val="BodyText"/>
      </w:pPr>
      <w:r>
        <w:t xml:space="preserve">In conclusion, I am confident that my skills, experience, and passion for tailoring make me a strong candidate for this position. I am eager to bring my expertise to your team in United Kingdom Birmingham and contribute to the continued success of your business. Thank you for considering my application. I would welcome the opportunity to discuss how my background aligns with your needs and how I can add value to your organization.</w:t>
      </w:r>
    </w:p>
    <w:p>
      <w:pPr>
        <w:pStyle w:val="BodyText"/>
      </w:pPr>
      <w:r>
        <w:t xml:space="preserve">Warm regards,</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in United Kingdom Birmingham</dc:title>
  <dc:creator/>
  <dc:language>en</dc:language>
  <cp:keywords/>
  <dcterms:created xsi:type="dcterms:W3CDTF">2026-07-21T14:10:59Z</dcterms:created>
  <dcterms:modified xsi:type="dcterms:W3CDTF">2026-07-21T14:10:59Z</dcterms:modified>
</cp:coreProperties>
</file>

<file path=docProps/custom.xml><?xml version="1.0" encoding="utf-8"?>
<Properties xmlns="http://schemas.openxmlformats.org/officeDocument/2006/custom-properties" xmlns:vt="http://schemas.openxmlformats.org/officeDocument/2006/docPropsVTypes"/>
</file>